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43E7D" w14:textId="31A7A8D4" w:rsidR="00605724" w:rsidRPr="00605724" w:rsidRDefault="00605724" w:rsidP="00605724">
      <w:pPr>
        <w:rPr>
          <w:b/>
          <w:bCs/>
        </w:rPr>
      </w:pPr>
      <w:r w:rsidRPr="00605724">
        <w:rPr>
          <w:b/>
          <w:bCs/>
        </w:rPr>
        <w:t>First Questions:</w:t>
      </w:r>
      <w:r w:rsidR="00F943C2">
        <w:rPr>
          <w:b/>
          <w:bCs/>
        </w:rPr>
        <w:t xml:space="preserve"> </w:t>
      </w:r>
      <w:r w:rsidRPr="00605724">
        <w:rPr>
          <w:b/>
          <w:bCs/>
        </w:rPr>
        <w:t>How does nature affect your mental health?</w:t>
      </w:r>
    </w:p>
    <w:p w14:paraId="2E5E13FC" w14:textId="77777777" w:rsidR="00605724" w:rsidRDefault="00605724" w:rsidP="00605724">
      <w:r>
        <w:t xml:space="preserve">First Answers: 30 participants replied: </w:t>
      </w:r>
      <w:r w:rsidRPr="00DC6DE5">
        <w:rPr>
          <w:highlight w:val="magenta"/>
        </w:rPr>
        <w:t>Quite positively.</w:t>
      </w:r>
    </w:p>
    <w:p w14:paraId="6A316477" w14:textId="77777777" w:rsidR="00605724" w:rsidRDefault="00605724" w:rsidP="00605724">
      <w:r>
        <w:t>2</w:t>
      </w:r>
      <w:r>
        <w:tab/>
        <w:t>anonymous</w:t>
      </w:r>
      <w:r>
        <w:tab/>
      </w:r>
      <w:r w:rsidRPr="00093D4B">
        <w:rPr>
          <w:highlight w:val="magenta"/>
        </w:rPr>
        <w:t>It lifts it, improves it positively.</w:t>
      </w:r>
      <w:r>
        <w:t xml:space="preserve"> Like, I don't know that I've really needed it </w:t>
      </w:r>
      <w:r w:rsidRPr="00093D4B">
        <w:rPr>
          <w:highlight w:val="lightGray"/>
        </w:rPr>
        <w:t>or been missing it until I'm in nature again, out of the city.</w:t>
      </w:r>
    </w:p>
    <w:p w14:paraId="03E812BC" w14:textId="77777777" w:rsidR="00605724" w:rsidRDefault="00605724" w:rsidP="00605724">
      <w:r>
        <w:t>3</w:t>
      </w:r>
      <w:r>
        <w:tab/>
        <w:t>anonymous</w:t>
      </w:r>
      <w:r>
        <w:tab/>
      </w:r>
      <w:r w:rsidRPr="00093D4B">
        <w:rPr>
          <w:highlight w:val="red"/>
        </w:rPr>
        <w:t>If I am feeling stressed, going out for a walk in nature</w:t>
      </w:r>
      <w:r>
        <w:t xml:space="preserve"> </w:t>
      </w:r>
      <w:r w:rsidRPr="00093D4B">
        <w:rPr>
          <w:highlight w:val="magenta"/>
        </w:rPr>
        <w:t>makes me feel better.</w:t>
      </w:r>
    </w:p>
    <w:p w14:paraId="7923602E" w14:textId="77777777" w:rsidR="00605724" w:rsidRDefault="00605724" w:rsidP="00605724">
      <w:r>
        <w:t>4</w:t>
      </w:r>
      <w:r>
        <w:tab/>
        <w:t>anonymous</w:t>
      </w:r>
      <w:r>
        <w:tab/>
      </w:r>
      <w:r w:rsidRPr="00093D4B">
        <w:rPr>
          <w:highlight w:val="yellow"/>
        </w:rPr>
        <w:t>Relax</w:t>
      </w:r>
    </w:p>
    <w:p w14:paraId="5D2DB327" w14:textId="77777777" w:rsidR="00605724" w:rsidRDefault="00605724" w:rsidP="00605724">
      <w:r>
        <w:t>5</w:t>
      </w:r>
      <w:r>
        <w:tab/>
        <w:t>anonymous</w:t>
      </w:r>
      <w:r>
        <w:tab/>
      </w:r>
      <w:r w:rsidRPr="00093D4B">
        <w:rPr>
          <w:highlight w:val="green"/>
        </w:rPr>
        <w:t>The greenery is very calming</w:t>
      </w:r>
      <w:r>
        <w:t xml:space="preserve"> and </w:t>
      </w:r>
      <w:r w:rsidRPr="00093D4B">
        <w:rPr>
          <w:highlight w:val="yellow"/>
        </w:rPr>
        <w:t>relaxing!</w:t>
      </w:r>
      <w:r>
        <w:t xml:space="preserve"> </w:t>
      </w:r>
      <w:r w:rsidRPr="00093D4B">
        <w:rPr>
          <w:highlight w:val="darkMagenta"/>
        </w:rPr>
        <w:t>If the temperature is too hot or too cold, the nature can sometimes become unpleasant</w:t>
      </w:r>
      <w:r>
        <w:t xml:space="preserve">. Mental wise the nature is </w:t>
      </w:r>
      <w:r w:rsidRPr="00093D4B">
        <w:rPr>
          <w:highlight w:val="yellow"/>
        </w:rPr>
        <w:t>relaxing</w:t>
      </w:r>
      <w:r>
        <w:t xml:space="preserve"> me 99% of the times</w:t>
      </w:r>
    </w:p>
    <w:p w14:paraId="3D3ED57B" w14:textId="77777777" w:rsidR="00605724" w:rsidRDefault="00605724" w:rsidP="00605724">
      <w:r>
        <w:t>6</w:t>
      </w:r>
      <w:r>
        <w:tab/>
        <w:t>anonymous</w:t>
      </w:r>
      <w:r>
        <w:tab/>
      </w:r>
      <w:r w:rsidRPr="00093D4B">
        <w:rPr>
          <w:highlight w:val="magenta"/>
        </w:rPr>
        <w:t>I feel better and more myself</w:t>
      </w:r>
      <w:r>
        <w:t xml:space="preserve"> </w:t>
      </w:r>
      <w:r w:rsidRPr="00093D4B">
        <w:rPr>
          <w:highlight w:val="lightGray"/>
        </w:rPr>
        <w:t>when in nature and miss it if I haven't been in nature for too long</w:t>
      </w:r>
    </w:p>
    <w:p w14:paraId="2E90A242" w14:textId="77777777" w:rsidR="00605724" w:rsidRDefault="00605724" w:rsidP="00605724">
      <w:r>
        <w:t>7</w:t>
      </w:r>
      <w:r>
        <w:tab/>
        <w:t>anonymous</w:t>
      </w:r>
      <w:r>
        <w:tab/>
      </w:r>
      <w:r w:rsidRPr="00093D4B">
        <w:rPr>
          <w:highlight w:val="green"/>
        </w:rPr>
        <w:t>Green mountains calm me down</w:t>
      </w:r>
    </w:p>
    <w:p w14:paraId="7DAD77E5" w14:textId="77777777" w:rsidR="00605724" w:rsidRDefault="00605724" w:rsidP="00605724">
      <w:r>
        <w:t>8</w:t>
      </w:r>
      <w:r>
        <w:tab/>
        <w:t>anonymous</w:t>
      </w:r>
      <w:r>
        <w:tab/>
      </w:r>
      <w:r w:rsidRPr="00093D4B">
        <w:rPr>
          <w:highlight w:val="green"/>
        </w:rPr>
        <w:t>I feel most calm and at peace when in nature</w:t>
      </w:r>
      <w:r>
        <w:t xml:space="preserve">, I'm unable to </w:t>
      </w:r>
      <w:r w:rsidRPr="00093D4B">
        <w:rPr>
          <w:highlight w:val="yellow"/>
        </w:rPr>
        <w:t>relax</w:t>
      </w:r>
      <w:r>
        <w:t xml:space="preserve"> in other environments. </w:t>
      </w:r>
      <w:r w:rsidRPr="00093D4B">
        <w:rPr>
          <w:highlight w:val="magenta"/>
        </w:rPr>
        <w:t>I feel more positive and optimistic in natural environments</w:t>
      </w:r>
    </w:p>
    <w:p w14:paraId="02DD75B2" w14:textId="77777777" w:rsidR="00605724" w:rsidRDefault="00605724" w:rsidP="00605724">
      <w:r>
        <w:t>9</w:t>
      </w:r>
      <w:r>
        <w:tab/>
        <w:t>anonymous</w:t>
      </w:r>
      <w:r>
        <w:tab/>
      </w:r>
      <w:r w:rsidRPr="00093D4B">
        <w:rPr>
          <w:highlight w:val="magenta"/>
        </w:rPr>
        <w:t>It feels like an important reset</w:t>
      </w:r>
      <w:r>
        <w:t xml:space="preserve"> (</w:t>
      </w:r>
      <w:r w:rsidRPr="00093D4B">
        <w:rPr>
          <w:highlight w:val="lightGray"/>
        </w:rPr>
        <w:t>sometimes only way to reset), but frustrating because I don't always have access to it.</w:t>
      </w:r>
    </w:p>
    <w:p w14:paraId="04F8D78E" w14:textId="77777777" w:rsidR="00605724" w:rsidRDefault="00605724" w:rsidP="00605724">
      <w:r>
        <w:t>10</w:t>
      </w:r>
      <w:r>
        <w:tab/>
        <w:t>anonymous</w:t>
      </w:r>
      <w:r>
        <w:tab/>
      </w:r>
      <w:r w:rsidRPr="00093D4B">
        <w:rPr>
          <w:highlight w:val="green"/>
        </w:rPr>
        <w:t>It helps me feel calm and see the bigger picture.</w:t>
      </w:r>
    </w:p>
    <w:p w14:paraId="5972044E" w14:textId="77777777" w:rsidR="00605724" w:rsidRDefault="00605724" w:rsidP="00605724">
      <w:r>
        <w:t>11</w:t>
      </w:r>
      <w:r>
        <w:tab/>
        <w:t>anonymous</w:t>
      </w:r>
      <w:r>
        <w:tab/>
        <w:t>When I take the time to really look at it and appreciate it</w:t>
      </w:r>
      <w:r w:rsidRPr="00093D4B">
        <w:rPr>
          <w:highlight w:val="cyan"/>
        </w:rPr>
        <w:t>, it makes me feel a sense of peace</w:t>
      </w:r>
      <w:r>
        <w:t>.</w:t>
      </w:r>
    </w:p>
    <w:p w14:paraId="061C0B22" w14:textId="77777777" w:rsidR="00605724" w:rsidRDefault="00605724" w:rsidP="00605724">
      <w:r>
        <w:t>12</w:t>
      </w:r>
      <w:r>
        <w:tab/>
        <w:t>anonymous</w:t>
      </w:r>
      <w:r>
        <w:tab/>
      </w:r>
      <w:r w:rsidRPr="00093D4B">
        <w:rPr>
          <w:highlight w:val="cyan"/>
        </w:rPr>
        <w:t>I feel peaceful in nature</w:t>
      </w:r>
      <w:r>
        <w:t xml:space="preserve">. </w:t>
      </w:r>
      <w:r w:rsidRPr="00093D4B">
        <w:rPr>
          <w:highlight w:val="lightGray"/>
        </w:rPr>
        <w:t>I adore smelling the pins in a forest, I adore smelling the flowers, the ocean. I wished I was close to the sea :)</w:t>
      </w:r>
    </w:p>
    <w:p w14:paraId="7CE3C3A1" w14:textId="77777777" w:rsidR="00605724" w:rsidRDefault="00605724" w:rsidP="00605724">
      <w:r>
        <w:t>13</w:t>
      </w:r>
      <w:r>
        <w:tab/>
        <w:t>anonymous</w:t>
      </w:r>
      <w:r>
        <w:tab/>
        <w:t xml:space="preserve">I like fresh air and multiple </w:t>
      </w:r>
      <w:proofErr w:type="spellStart"/>
      <w:r>
        <w:t>colours</w:t>
      </w:r>
      <w:proofErr w:type="spellEnd"/>
      <w:r>
        <w:t xml:space="preserve">. </w:t>
      </w:r>
      <w:r w:rsidRPr="00093D4B">
        <w:rPr>
          <w:highlight w:val="yellow"/>
        </w:rPr>
        <w:t>I guess it can feel relaxing</w:t>
      </w:r>
      <w:r>
        <w:t xml:space="preserve">. But it also depends what is </w:t>
      </w:r>
      <w:proofErr w:type="spellStart"/>
      <w:r>
        <w:t>ment</w:t>
      </w:r>
      <w:proofErr w:type="spellEnd"/>
      <w:r>
        <w:t xml:space="preserve"> by nature exactly? </w:t>
      </w:r>
      <w:r w:rsidRPr="00093D4B">
        <w:rPr>
          <w:highlight w:val="darkMagenta"/>
        </w:rPr>
        <w:t>I do not enjoy bitter colds and ice storms or burning heat and deserts.</w:t>
      </w:r>
    </w:p>
    <w:p w14:paraId="48D5051A" w14:textId="77777777" w:rsidR="00605724" w:rsidRDefault="00605724" w:rsidP="00605724">
      <w:r>
        <w:t>14</w:t>
      </w:r>
      <w:r>
        <w:tab/>
        <w:t>anonymous</w:t>
      </w:r>
      <w:r>
        <w:tab/>
      </w:r>
      <w:r w:rsidRPr="00093D4B">
        <w:rPr>
          <w:highlight w:val="magenta"/>
        </w:rPr>
        <w:t>It brings a smile on my face,</w:t>
      </w:r>
      <w:r>
        <w:t xml:space="preserve"> especially clear skies and cold winds surrounded by luscious green trees/forest. The light sun rays particularly brings </w:t>
      </w:r>
      <w:r w:rsidRPr="00093D4B">
        <w:rPr>
          <w:highlight w:val="green"/>
        </w:rPr>
        <w:t xml:space="preserve">a sense of calm and </w:t>
      </w:r>
      <w:r w:rsidRPr="00093D4B">
        <w:rPr>
          <w:highlight w:val="cyan"/>
        </w:rPr>
        <w:t xml:space="preserve">peace </w:t>
      </w:r>
      <w:r w:rsidRPr="00093D4B">
        <w:rPr>
          <w:highlight w:val="green"/>
        </w:rPr>
        <w:t>within my body.</w:t>
      </w:r>
    </w:p>
    <w:p w14:paraId="2F319BF9" w14:textId="77777777" w:rsidR="00605724" w:rsidRDefault="00605724" w:rsidP="00605724">
      <w:r>
        <w:t>15</w:t>
      </w:r>
      <w:r>
        <w:tab/>
        <w:t>anonymous</w:t>
      </w:r>
      <w:r>
        <w:tab/>
        <w:t>the changes in season affects my mental health</w:t>
      </w:r>
    </w:p>
    <w:p w14:paraId="1D397E05" w14:textId="77777777" w:rsidR="00605724" w:rsidRDefault="00605724" w:rsidP="00605724">
      <w:r>
        <w:t>16</w:t>
      </w:r>
      <w:r>
        <w:tab/>
        <w:t>anonymous</w:t>
      </w:r>
      <w:r>
        <w:tab/>
      </w:r>
      <w:r w:rsidRPr="00093D4B">
        <w:rPr>
          <w:highlight w:val="darkCyan"/>
        </w:rPr>
        <w:t>Keeping my mind off from worries</w:t>
      </w:r>
    </w:p>
    <w:p w14:paraId="41A44222" w14:textId="77777777" w:rsidR="00605724" w:rsidRDefault="00605724" w:rsidP="00605724">
      <w:r>
        <w:t>17</w:t>
      </w:r>
      <w:r>
        <w:tab/>
        <w:t>anonymous</w:t>
      </w:r>
      <w:r>
        <w:tab/>
      </w:r>
      <w:r w:rsidRPr="00093D4B">
        <w:rPr>
          <w:highlight w:val="magenta"/>
        </w:rPr>
        <w:t>Getting outside definitely makes me happier</w:t>
      </w:r>
      <w:r>
        <w:t xml:space="preserve"> </w:t>
      </w:r>
      <w:r w:rsidRPr="00093D4B">
        <w:rPr>
          <w:highlight w:val="red"/>
        </w:rPr>
        <w:t>and de stresses me.</w:t>
      </w:r>
    </w:p>
    <w:p w14:paraId="5589F4A8" w14:textId="77777777" w:rsidR="00605724" w:rsidRDefault="00605724" w:rsidP="00605724">
      <w:r>
        <w:t>18</w:t>
      </w:r>
      <w:r>
        <w:tab/>
        <w:t>anonymous</w:t>
      </w:r>
      <w:r>
        <w:tab/>
      </w:r>
      <w:r w:rsidRPr="00093D4B">
        <w:rPr>
          <w:highlight w:val="blue"/>
        </w:rPr>
        <w:t>Nature usually changes my mood.</w:t>
      </w:r>
      <w:r>
        <w:t xml:space="preserve"> For example a sunny day may trigger the need to go for a long walk. </w:t>
      </w:r>
      <w:r w:rsidRPr="00093D4B">
        <w:rPr>
          <w:highlight w:val="darkMagenta"/>
        </w:rPr>
        <w:t>In contrast, I usually feel less cheerful on a rainy day.</w:t>
      </w:r>
    </w:p>
    <w:p w14:paraId="287BB6DC" w14:textId="77777777" w:rsidR="00605724" w:rsidRDefault="00605724" w:rsidP="00605724">
      <w:r>
        <w:t>19</w:t>
      </w:r>
      <w:r>
        <w:tab/>
        <w:t>anonymous</w:t>
      </w:r>
      <w:r>
        <w:tab/>
      </w:r>
      <w:r w:rsidRPr="00093D4B">
        <w:rPr>
          <w:highlight w:val="darkCyan"/>
        </w:rPr>
        <w:t>It help to take my mind off</w:t>
      </w:r>
    </w:p>
    <w:p w14:paraId="2D22E9FE" w14:textId="77777777" w:rsidR="00605724" w:rsidRDefault="00605724" w:rsidP="00605724">
      <w:r>
        <w:t>20</w:t>
      </w:r>
      <w:r>
        <w:tab/>
        <w:t>anonymous</w:t>
      </w:r>
      <w:r>
        <w:tab/>
      </w:r>
      <w:r w:rsidRPr="00093D4B">
        <w:rPr>
          <w:highlight w:val="blue"/>
        </w:rPr>
        <w:t>in corollaries very strong</w:t>
      </w:r>
    </w:p>
    <w:p w14:paraId="2F778779" w14:textId="77777777" w:rsidR="00605724" w:rsidRDefault="00605724" w:rsidP="00605724">
      <w:r>
        <w:t>21</w:t>
      </w:r>
      <w:r>
        <w:tab/>
        <w:t>anonymous</w:t>
      </w:r>
      <w:r>
        <w:tab/>
        <w:t>not much</w:t>
      </w:r>
    </w:p>
    <w:p w14:paraId="1794EA67" w14:textId="77777777" w:rsidR="00605724" w:rsidRDefault="00605724" w:rsidP="00605724">
      <w:r>
        <w:t>22</w:t>
      </w:r>
      <w:r>
        <w:tab/>
        <w:t>anonymous</w:t>
      </w:r>
      <w:r>
        <w:tab/>
      </w:r>
      <w:r w:rsidRPr="00093D4B">
        <w:rPr>
          <w:highlight w:val="blue"/>
        </w:rPr>
        <w:t>it does affect strongly</w:t>
      </w:r>
    </w:p>
    <w:p w14:paraId="46F122CC" w14:textId="77777777" w:rsidR="00605724" w:rsidRDefault="00605724" w:rsidP="00605724">
      <w:r>
        <w:t>23</w:t>
      </w:r>
      <w:r>
        <w:tab/>
        <w:t>anonymous</w:t>
      </w:r>
      <w:r>
        <w:tab/>
      </w:r>
      <w:r w:rsidRPr="00093D4B">
        <w:rPr>
          <w:highlight w:val="blue"/>
        </w:rPr>
        <w:t>It does affect straight.</w:t>
      </w:r>
    </w:p>
    <w:p w14:paraId="2BD0BA7C" w14:textId="77777777" w:rsidR="00605724" w:rsidRDefault="00605724" w:rsidP="00605724">
      <w:r>
        <w:t>24</w:t>
      </w:r>
      <w:r>
        <w:tab/>
        <w:t>anonymous</w:t>
      </w:r>
      <w:r>
        <w:tab/>
      </w:r>
      <w:r w:rsidRPr="00093D4B">
        <w:rPr>
          <w:highlight w:val="magenta"/>
        </w:rPr>
        <w:t xml:space="preserve">it makes life more </w:t>
      </w:r>
      <w:proofErr w:type="spellStart"/>
      <w:r w:rsidRPr="00093D4B">
        <w:rPr>
          <w:highlight w:val="magenta"/>
        </w:rPr>
        <w:t>enjobale</w:t>
      </w:r>
      <w:proofErr w:type="spellEnd"/>
    </w:p>
    <w:p w14:paraId="018F00BD" w14:textId="77777777" w:rsidR="00605724" w:rsidRDefault="00605724" w:rsidP="00605724">
      <w:r>
        <w:t>25</w:t>
      </w:r>
      <w:r>
        <w:tab/>
        <w:t>anonymous</w:t>
      </w:r>
      <w:r>
        <w:tab/>
      </w:r>
      <w:r w:rsidRPr="00093D4B">
        <w:rPr>
          <w:highlight w:val="blue"/>
        </w:rPr>
        <w:t>it affects drastically</w:t>
      </w:r>
    </w:p>
    <w:p w14:paraId="661C1665" w14:textId="77777777" w:rsidR="00605724" w:rsidRDefault="00605724" w:rsidP="00605724">
      <w:r>
        <w:t>26</w:t>
      </w:r>
      <w:r>
        <w:tab/>
        <w:t>anonymous</w:t>
      </w:r>
      <w:r>
        <w:tab/>
      </w:r>
      <w:r w:rsidRPr="00093D4B">
        <w:rPr>
          <w:highlight w:val="blue"/>
        </w:rPr>
        <w:t>it directly connected with my mental health</w:t>
      </w:r>
    </w:p>
    <w:p w14:paraId="5E940253" w14:textId="77777777" w:rsidR="00605724" w:rsidRDefault="00605724" w:rsidP="00605724">
      <w:r>
        <w:t>27</w:t>
      </w:r>
      <w:r>
        <w:tab/>
        <w:t>anonymous</w:t>
      </w:r>
      <w:r>
        <w:tab/>
        <w:t>not much; not that I've noticed</w:t>
      </w:r>
    </w:p>
    <w:p w14:paraId="6F2A0317" w14:textId="77777777" w:rsidR="00605724" w:rsidRDefault="00605724" w:rsidP="00605724">
      <w:r>
        <w:t>28</w:t>
      </w:r>
      <w:r>
        <w:tab/>
        <w:t>anonymous</w:t>
      </w:r>
      <w:r>
        <w:tab/>
      </w:r>
      <w:r w:rsidRPr="00093D4B">
        <w:rPr>
          <w:highlight w:val="yellow"/>
        </w:rPr>
        <w:t>it help to relax me</w:t>
      </w:r>
    </w:p>
    <w:p w14:paraId="39C57A7F" w14:textId="77777777" w:rsidR="00605724" w:rsidRDefault="00605724" w:rsidP="00605724">
      <w:r>
        <w:t>29</w:t>
      </w:r>
      <w:r>
        <w:tab/>
        <w:t>anonymous</w:t>
      </w:r>
      <w:r>
        <w:tab/>
      </w:r>
      <w:r w:rsidRPr="00093D4B">
        <w:rPr>
          <w:highlight w:val="magenta"/>
        </w:rPr>
        <w:t>In a good way</w:t>
      </w:r>
    </w:p>
    <w:p w14:paraId="67F93EC3" w14:textId="77777777" w:rsidR="00605724" w:rsidRDefault="00605724" w:rsidP="00605724">
      <w:r>
        <w:lastRenderedPageBreak/>
        <w:t>30</w:t>
      </w:r>
      <w:r>
        <w:tab/>
        <w:t>anonymous</w:t>
      </w:r>
      <w:r>
        <w:tab/>
      </w:r>
      <w:r w:rsidRPr="00093D4B">
        <w:rPr>
          <w:highlight w:val="blue"/>
        </w:rPr>
        <w:t>right away</w:t>
      </w:r>
    </w:p>
    <w:p w14:paraId="5FE9BCDE" w14:textId="77777777" w:rsidR="00605724" w:rsidRDefault="00605724" w:rsidP="00605724"/>
    <w:p w14:paraId="24FF7E6C" w14:textId="77777777" w:rsidR="00605724" w:rsidRPr="00605724" w:rsidRDefault="00605724" w:rsidP="00605724">
      <w:pPr>
        <w:rPr>
          <w:b/>
          <w:bCs/>
        </w:rPr>
      </w:pPr>
      <w:r w:rsidRPr="00605724">
        <w:rPr>
          <w:b/>
          <w:bCs/>
        </w:rPr>
        <w:t>Second questions: How does connecting to the green spaces environment enhance your health and overall wellbeing? (26 replied)</w:t>
      </w:r>
    </w:p>
    <w:p w14:paraId="78A1ACAE" w14:textId="77777777" w:rsidR="00605724" w:rsidRDefault="00605724" w:rsidP="00605724"/>
    <w:p w14:paraId="6D6A78EF" w14:textId="77777777" w:rsidR="00605724" w:rsidRDefault="00605724" w:rsidP="00605724">
      <w:proofErr w:type="spellStart"/>
      <w:r>
        <w:t>Answers:It</w:t>
      </w:r>
      <w:proofErr w:type="spellEnd"/>
      <w:r>
        <w:t xml:space="preserve"> does tend to reduce my anxiety if I have any, </w:t>
      </w:r>
      <w:r w:rsidRPr="00093D4B">
        <w:rPr>
          <w:highlight w:val="green"/>
        </w:rPr>
        <w:t>and calm my thoughts.</w:t>
      </w:r>
    </w:p>
    <w:p w14:paraId="28AE4E0E" w14:textId="77777777" w:rsidR="00605724" w:rsidRDefault="00605724" w:rsidP="00605724">
      <w:r>
        <w:t>2</w:t>
      </w:r>
      <w:r>
        <w:tab/>
        <w:t>anonymous</w:t>
      </w:r>
      <w:r>
        <w:tab/>
        <w:t>It's really important. Living in Glasgow, it's a green city, there's a sense of 'other life', which is somehow reassuring, life-giving somehow.</w:t>
      </w:r>
    </w:p>
    <w:p w14:paraId="41F531D9" w14:textId="77777777" w:rsidR="00605724" w:rsidRDefault="00605724" w:rsidP="00605724">
      <w:r>
        <w:t>3</w:t>
      </w:r>
      <w:r>
        <w:tab/>
        <w:t>anonymous</w:t>
      </w:r>
      <w:r>
        <w:tab/>
      </w:r>
      <w:r w:rsidRPr="00093D4B">
        <w:rPr>
          <w:highlight w:val="magenta"/>
        </w:rPr>
        <w:t>I think it is good for my mental health</w:t>
      </w:r>
      <w:r w:rsidRPr="00093D4B">
        <w:rPr>
          <w:highlight w:val="red"/>
        </w:rPr>
        <w:t>. It lifts my mood and makes me less anxious.</w:t>
      </w:r>
      <w:r>
        <w:t xml:space="preserve"> It is also good for my physical health as it allows me to get exercise and reduces my </w:t>
      </w:r>
      <w:r w:rsidRPr="00093D4B">
        <w:rPr>
          <w:highlight w:val="red"/>
        </w:rPr>
        <w:t>stress levels.</w:t>
      </w:r>
    </w:p>
    <w:p w14:paraId="76862599" w14:textId="77777777" w:rsidR="00605724" w:rsidRDefault="00605724" w:rsidP="00605724">
      <w:r>
        <w:t>4</w:t>
      </w:r>
      <w:r>
        <w:tab/>
        <w:t>anonymous</w:t>
      </w:r>
      <w:r>
        <w:tab/>
      </w:r>
      <w:r w:rsidRPr="00093D4B">
        <w:rPr>
          <w:highlight w:val="yellow"/>
        </w:rPr>
        <w:t>Makes me relax</w:t>
      </w:r>
    </w:p>
    <w:p w14:paraId="135D61A2" w14:textId="77777777" w:rsidR="00605724" w:rsidRDefault="00605724" w:rsidP="00605724">
      <w:r>
        <w:t>5</w:t>
      </w:r>
      <w:r>
        <w:tab/>
        <w:t>anonymous</w:t>
      </w:r>
      <w:r>
        <w:tab/>
      </w:r>
      <w:r w:rsidRPr="00093D4B">
        <w:rPr>
          <w:highlight w:val="magenta"/>
        </w:rPr>
        <w:t>it is only benefiting my well being</w:t>
      </w:r>
    </w:p>
    <w:p w14:paraId="007751DB" w14:textId="77777777" w:rsidR="00605724" w:rsidRDefault="00605724" w:rsidP="00605724">
      <w:r>
        <w:t>6</w:t>
      </w:r>
      <w:r>
        <w:tab/>
        <w:t>anonymous</w:t>
      </w:r>
      <w:r>
        <w:tab/>
      </w:r>
      <w:r w:rsidRPr="00093D4B">
        <w:rPr>
          <w:highlight w:val="yellow"/>
        </w:rPr>
        <w:t>I feel relaxed and more like myself</w:t>
      </w:r>
      <w:r>
        <w:t>. Gives perspective of what is real and what is important</w:t>
      </w:r>
    </w:p>
    <w:p w14:paraId="7C8BF567" w14:textId="77777777" w:rsidR="00605724" w:rsidRDefault="00605724" w:rsidP="00605724">
      <w:r>
        <w:t>7</w:t>
      </w:r>
      <w:r>
        <w:tab/>
        <w:t>anonymous</w:t>
      </w:r>
      <w:r>
        <w:tab/>
      </w:r>
      <w:r w:rsidRPr="00093D4B">
        <w:rPr>
          <w:highlight w:val="red"/>
        </w:rPr>
        <w:t>It reduces stress and tension, provides fresh smelling air, allows me to feel 'space' around me</w:t>
      </w:r>
    </w:p>
    <w:p w14:paraId="20526F20" w14:textId="77777777" w:rsidR="00605724" w:rsidRDefault="00605724" w:rsidP="00605724">
      <w:r>
        <w:t>8</w:t>
      </w:r>
      <w:r>
        <w:tab/>
        <w:t>anonymous</w:t>
      </w:r>
      <w:r>
        <w:tab/>
        <w:t xml:space="preserve">Remind me I am part of something larger; </w:t>
      </w:r>
      <w:r w:rsidRPr="00093D4B">
        <w:rPr>
          <w:highlight w:val="yellow"/>
        </w:rPr>
        <w:t>relaxes my physio/neurological state</w:t>
      </w:r>
    </w:p>
    <w:p w14:paraId="157DE3A3" w14:textId="77777777" w:rsidR="00605724" w:rsidRDefault="00605724" w:rsidP="00605724">
      <w:r>
        <w:t>9</w:t>
      </w:r>
      <w:r>
        <w:tab/>
        <w:t>anonymous</w:t>
      </w:r>
      <w:r>
        <w:tab/>
      </w:r>
      <w:r w:rsidRPr="00093D4B">
        <w:rPr>
          <w:highlight w:val="red"/>
        </w:rPr>
        <w:t>I forget my worries.</w:t>
      </w:r>
    </w:p>
    <w:p w14:paraId="1992A2DC" w14:textId="77777777" w:rsidR="00605724" w:rsidRDefault="00605724" w:rsidP="00605724">
      <w:r>
        <w:t>10</w:t>
      </w:r>
      <w:r>
        <w:tab/>
        <w:t>anonymous</w:t>
      </w:r>
      <w:r>
        <w:tab/>
        <w:t xml:space="preserve">I think it is very beneficial, </w:t>
      </w:r>
      <w:r w:rsidRPr="00093D4B">
        <w:rPr>
          <w:highlight w:val="magenta"/>
        </w:rPr>
        <w:t>getting sunlight makes me feel good.</w:t>
      </w:r>
    </w:p>
    <w:p w14:paraId="297E7FB4" w14:textId="77777777" w:rsidR="00605724" w:rsidRDefault="00605724" w:rsidP="00605724">
      <w:r>
        <w:t>11</w:t>
      </w:r>
      <w:r>
        <w:tab/>
        <w:t>anonymous</w:t>
      </w:r>
      <w:r>
        <w:tab/>
        <w:t xml:space="preserve">I find that I am generally a positive person, but when I find myself surrounded by “greenness”, </w:t>
      </w:r>
      <w:r w:rsidRPr="00093D4B">
        <w:rPr>
          <w:highlight w:val="magenta"/>
        </w:rPr>
        <w:t>I feel like everything will be</w:t>
      </w:r>
    </w:p>
    <w:p w14:paraId="74F5F58D" w14:textId="77777777" w:rsidR="00605724" w:rsidRDefault="00605724" w:rsidP="00605724">
      <w:r>
        <w:t>12</w:t>
      </w:r>
      <w:r>
        <w:tab/>
        <w:t>anonymous</w:t>
      </w:r>
      <w:r>
        <w:tab/>
      </w:r>
      <w:r w:rsidRPr="00093D4B">
        <w:rPr>
          <w:highlight w:val="yellow"/>
        </w:rPr>
        <w:t>very relaxing.</w:t>
      </w:r>
    </w:p>
    <w:p w14:paraId="1ADA2846" w14:textId="77777777" w:rsidR="00605724" w:rsidRDefault="00605724" w:rsidP="00605724">
      <w:r>
        <w:t>13</w:t>
      </w:r>
      <w:r>
        <w:tab/>
        <w:t>anonymous</w:t>
      </w:r>
      <w:r>
        <w:tab/>
        <w:t xml:space="preserve">Positivity </w:t>
      </w:r>
      <w:r w:rsidRPr="00093D4B">
        <w:rPr>
          <w:highlight w:val="green"/>
        </w:rPr>
        <w:t>and calmness.</w:t>
      </w:r>
    </w:p>
    <w:p w14:paraId="3E47B742" w14:textId="77777777" w:rsidR="00605724" w:rsidRDefault="00605724" w:rsidP="00605724">
      <w:r>
        <w:t>14</w:t>
      </w:r>
      <w:r>
        <w:tab/>
        <w:t>anonymous</w:t>
      </w:r>
      <w:r>
        <w:tab/>
      </w:r>
      <w:r w:rsidRPr="00093D4B">
        <w:rPr>
          <w:highlight w:val="magenta"/>
        </w:rPr>
        <w:t>Making me feeling better about my life</w:t>
      </w:r>
    </w:p>
    <w:p w14:paraId="604E30CC" w14:textId="77777777" w:rsidR="00605724" w:rsidRDefault="00605724" w:rsidP="00605724">
      <w:r>
        <w:t>15</w:t>
      </w:r>
      <w:r>
        <w:tab/>
        <w:t>anonymous</w:t>
      </w:r>
      <w:r>
        <w:tab/>
      </w:r>
      <w:r w:rsidRPr="00093D4B">
        <w:rPr>
          <w:highlight w:val="magenta"/>
        </w:rPr>
        <w:t>I always feel lighter and less down afterwards even if I did feel that way prior to going outdoors.</w:t>
      </w:r>
    </w:p>
    <w:p w14:paraId="32B2E970" w14:textId="77777777" w:rsidR="00605724" w:rsidRDefault="00605724" w:rsidP="00605724">
      <w:r>
        <w:t>16</w:t>
      </w:r>
      <w:r>
        <w:tab/>
        <w:t>anonymous</w:t>
      </w:r>
      <w:r>
        <w:tab/>
      </w:r>
      <w:r w:rsidRPr="00093D4B">
        <w:rPr>
          <w:highlight w:val="darkCyan"/>
        </w:rPr>
        <w:t>It helps me clear my mind and</w:t>
      </w:r>
      <w:r>
        <w:t xml:space="preserve"> </w:t>
      </w:r>
      <w:r w:rsidRPr="00093D4B">
        <w:rPr>
          <w:highlight w:val="darkYellow"/>
        </w:rPr>
        <w:t>feel connected to nature.</w:t>
      </w:r>
      <w:r>
        <w:t xml:space="preserve"> I do not like living in places that do not offer enough green spaces. I like to live surrounded by trees</w:t>
      </w:r>
    </w:p>
    <w:p w14:paraId="14B233AC" w14:textId="77777777" w:rsidR="00605724" w:rsidRDefault="00605724" w:rsidP="00605724">
      <w:r>
        <w:t>17</w:t>
      </w:r>
      <w:r>
        <w:tab/>
        <w:t>anonymous</w:t>
      </w:r>
      <w:r>
        <w:tab/>
        <w:t xml:space="preserve">most of the time if </w:t>
      </w:r>
      <w:r w:rsidRPr="00093D4B">
        <w:rPr>
          <w:highlight w:val="darkYellow"/>
        </w:rPr>
        <w:t>I am connecting with nature,</w:t>
      </w:r>
      <w:r>
        <w:t xml:space="preserve"> </w:t>
      </w:r>
      <w:r w:rsidRPr="00093D4B">
        <w:rPr>
          <w:highlight w:val="magenta"/>
        </w:rPr>
        <w:t>I feel more positive</w:t>
      </w:r>
    </w:p>
    <w:p w14:paraId="137519FD" w14:textId="77777777" w:rsidR="00605724" w:rsidRDefault="00605724" w:rsidP="00605724">
      <w:r>
        <w:t>18</w:t>
      </w:r>
      <w:r>
        <w:tab/>
        <w:t>anonymous</w:t>
      </w:r>
      <w:r>
        <w:tab/>
      </w:r>
      <w:r w:rsidRPr="00093D4B">
        <w:rPr>
          <w:highlight w:val="yellow"/>
        </w:rPr>
        <w:t>Makes me feel relax and good</w:t>
      </w:r>
    </w:p>
    <w:p w14:paraId="0E72C3D9" w14:textId="77777777" w:rsidR="00605724" w:rsidRDefault="00605724" w:rsidP="00605724">
      <w:r>
        <w:t>19</w:t>
      </w:r>
      <w:r>
        <w:tab/>
        <w:t>anonymous</w:t>
      </w:r>
      <w:r>
        <w:tab/>
        <w:t xml:space="preserve">sometimes makes </w:t>
      </w:r>
      <w:r w:rsidRPr="00093D4B">
        <w:rPr>
          <w:highlight w:val="magenta"/>
        </w:rPr>
        <w:t>me feel better</w:t>
      </w:r>
    </w:p>
    <w:p w14:paraId="63D01380" w14:textId="77777777" w:rsidR="00605724" w:rsidRDefault="00605724" w:rsidP="00605724">
      <w:r>
        <w:t>20</w:t>
      </w:r>
      <w:r>
        <w:tab/>
        <w:t>anonymous</w:t>
      </w:r>
      <w:r>
        <w:tab/>
      </w:r>
      <w:r w:rsidRPr="00093D4B">
        <w:rPr>
          <w:highlight w:val="magenta"/>
        </w:rPr>
        <w:t>give me more positive vibes</w:t>
      </w:r>
    </w:p>
    <w:p w14:paraId="40891421" w14:textId="77777777" w:rsidR="00605724" w:rsidRDefault="00605724" w:rsidP="00605724">
      <w:r>
        <w:t>21</w:t>
      </w:r>
      <w:r>
        <w:tab/>
        <w:t>anonymous</w:t>
      </w:r>
      <w:r>
        <w:tab/>
      </w:r>
      <w:r w:rsidRPr="00093D4B">
        <w:rPr>
          <w:highlight w:val="red"/>
        </w:rPr>
        <w:t>I would choose always to go out once something bad happened to me.</w:t>
      </w:r>
    </w:p>
    <w:p w14:paraId="65D60EC7" w14:textId="77777777" w:rsidR="00605724" w:rsidRDefault="00605724" w:rsidP="00605724">
      <w:r>
        <w:t>22</w:t>
      </w:r>
      <w:r>
        <w:tab/>
        <w:t>anonymous</w:t>
      </w:r>
      <w:r>
        <w:tab/>
      </w:r>
      <w:r w:rsidRPr="00093D4B">
        <w:rPr>
          <w:highlight w:val="magenta"/>
        </w:rPr>
        <w:t>brings me more positive thoughts</w:t>
      </w:r>
    </w:p>
    <w:p w14:paraId="6001CB7F" w14:textId="77777777" w:rsidR="00605724" w:rsidRDefault="00605724" w:rsidP="00605724">
      <w:r>
        <w:t>23</w:t>
      </w:r>
      <w:r>
        <w:tab/>
        <w:t>anonymous</w:t>
      </w:r>
      <w:r>
        <w:tab/>
      </w:r>
      <w:r w:rsidRPr="00093D4B">
        <w:rPr>
          <w:highlight w:val="magenta"/>
        </w:rPr>
        <w:t>bring me more positive energy</w:t>
      </w:r>
    </w:p>
    <w:p w14:paraId="3FE8B3DC" w14:textId="77777777" w:rsidR="00605724" w:rsidRDefault="00605724" w:rsidP="00605724">
      <w:r>
        <w:t>24</w:t>
      </w:r>
      <w:r>
        <w:tab/>
        <w:t>anonymous</w:t>
      </w:r>
      <w:r>
        <w:tab/>
      </w:r>
      <w:r w:rsidRPr="00093D4B">
        <w:rPr>
          <w:highlight w:val="magenta"/>
        </w:rPr>
        <w:t>it gives me more productivity in my work/performance</w:t>
      </w:r>
    </w:p>
    <w:p w14:paraId="5D48C7E7" w14:textId="77777777" w:rsidR="00605724" w:rsidRDefault="00605724" w:rsidP="00605724">
      <w:r>
        <w:t>25</w:t>
      </w:r>
      <w:r>
        <w:tab/>
        <w:t>anonymous</w:t>
      </w:r>
      <w:r>
        <w:tab/>
        <w:t>NA</w:t>
      </w:r>
    </w:p>
    <w:p w14:paraId="4C29BF9C" w14:textId="77777777" w:rsidR="00605724" w:rsidRDefault="00605724" w:rsidP="00605724">
      <w:r>
        <w:t>26</w:t>
      </w:r>
      <w:r>
        <w:tab/>
        <w:t>anonymous</w:t>
      </w:r>
      <w:r>
        <w:tab/>
      </w:r>
      <w:r w:rsidRPr="00093D4B">
        <w:rPr>
          <w:highlight w:val="green"/>
        </w:rPr>
        <w:t>By bringing calm</w:t>
      </w:r>
    </w:p>
    <w:p w14:paraId="78A8A394" w14:textId="77777777" w:rsidR="00605724" w:rsidRDefault="00605724" w:rsidP="00605724"/>
    <w:p w14:paraId="3551136E" w14:textId="77777777" w:rsidR="00F943C2" w:rsidRDefault="00F943C2" w:rsidP="00605724">
      <w:pPr>
        <w:rPr>
          <w:b/>
          <w:bCs/>
        </w:rPr>
      </w:pPr>
    </w:p>
    <w:p w14:paraId="330F426E" w14:textId="77777777" w:rsidR="00F943C2" w:rsidRDefault="00F943C2" w:rsidP="00605724">
      <w:pPr>
        <w:rPr>
          <w:b/>
          <w:bCs/>
        </w:rPr>
      </w:pPr>
    </w:p>
    <w:p w14:paraId="6942E758" w14:textId="77777777" w:rsidR="00F943C2" w:rsidRDefault="00F943C2" w:rsidP="00605724">
      <w:pPr>
        <w:rPr>
          <w:b/>
          <w:bCs/>
        </w:rPr>
      </w:pPr>
    </w:p>
    <w:p w14:paraId="789851C8" w14:textId="6B745738" w:rsidR="00605724" w:rsidRPr="00605724" w:rsidRDefault="00605724" w:rsidP="00605724">
      <w:pPr>
        <w:rPr>
          <w:b/>
          <w:bCs/>
        </w:rPr>
      </w:pPr>
      <w:r w:rsidRPr="00605724">
        <w:rPr>
          <w:b/>
          <w:bCs/>
        </w:rPr>
        <w:lastRenderedPageBreak/>
        <w:t>Third Questions: How the green spaces can be improved? (28 reply)</w:t>
      </w:r>
    </w:p>
    <w:p w14:paraId="068670F4" w14:textId="6B8D4B1A" w:rsidR="00605724" w:rsidRDefault="00605724" w:rsidP="00605724">
      <w:r>
        <w:t>Answers:</w:t>
      </w:r>
      <w:r w:rsidR="003B7F67">
        <w:t xml:space="preserve"> </w:t>
      </w:r>
      <w:r>
        <w:t>I think that most modern cities and towns should have much more parks, gardens, sports areas and so on.</w:t>
      </w:r>
    </w:p>
    <w:p w14:paraId="6EA7E787" w14:textId="77777777" w:rsidR="00605724" w:rsidRDefault="00605724" w:rsidP="00605724">
      <w:r>
        <w:t>2</w:t>
      </w:r>
      <w:r>
        <w:tab/>
        <w:t>anonymous</w:t>
      </w:r>
      <w:r>
        <w:tab/>
      </w:r>
      <w:r w:rsidRPr="00093D4B">
        <w:rPr>
          <w:highlight w:val="darkRed"/>
        </w:rPr>
        <w:t xml:space="preserve">More of them. More trees. More </w:t>
      </w:r>
      <w:proofErr w:type="spellStart"/>
      <w:r w:rsidRPr="00093D4B">
        <w:rPr>
          <w:highlight w:val="darkRed"/>
        </w:rPr>
        <w:t>colour</w:t>
      </w:r>
      <w:proofErr w:type="spellEnd"/>
      <w:r w:rsidRPr="00093D4B">
        <w:rPr>
          <w:highlight w:val="darkRed"/>
        </w:rPr>
        <w:t>.</w:t>
      </w:r>
    </w:p>
    <w:p w14:paraId="3A6A0A4C" w14:textId="77777777" w:rsidR="00605724" w:rsidRDefault="00605724" w:rsidP="00605724">
      <w:r>
        <w:t>3</w:t>
      </w:r>
      <w:r>
        <w:tab/>
        <w:t>anonymous</w:t>
      </w:r>
      <w:r>
        <w:tab/>
      </w:r>
      <w:r w:rsidRPr="00093D4B">
        <w:rPr>
          <w:highlight w:val="darkRed"/>
        </w:rPr>
        <w:t>I think we just need more of them because they are very crowded in nice weather which can be stressful in itself.</w:t>
      </w:r>
    </w:p>
    <w:p w14:paraId="1119E0F3" w14:textId="77777777" w:rsidR="00605724" w:rsidRDefault="00605724" w:rsidP="00605724">
      <w:r>
        <w:t>4</w:t>
      </w:r>
      <w:r>
        <w:tab/>
        <w:t>anonymous</w:t>
      </w:r>
      <w:r>
        <w:tab/>
        <w:t>With ponds</w:t>
      </w:r>
    </w:p>
    <w:p w14:paraId="28D78DDD" w14:textId="77777777" w:rsidR="00605724" w:rsidRDefault="00605724" w:rsidP="00605724">
      <w:r>
        <w:t>5</w:t>
      </w:r>
      <w:r>
        <w:tab/>
        <w:t>anonymous</w:t>
      </w:r>
      <w:r>
        <w:tab/>
      </w:r>
      <w:r w:rsidRPr="00093D4B">
        <w:rPr>
          <w:highlight w:val="darkGray"/>
        </w:rPr>
        <w:t>By reducing pollution and protect green reservations dedicated to animals that can nest in those green spaces</w:t>
      </w:r>
    </w:p>
    <w:p w14:paraId="706A2AFA" w14:textId="77777777" w:rsidR="00605724" w:rsidRDefault="00605724" w:rsidP="00605724">
      <w:r>
        <w:t>6</w:t>
      </w:r>
      <w:r>
        <w:tab/>
        <w:t>anonymous</w:t>
      </w:r>
      <w:r>
        <w:tab/>
        <w:t>Become more like natural green spaces rather than strictly managed green spaces</w:t>
      </w:r>
    </w:p>
    <w:p w14:paraId="33FFB4E7" w14:textId="77777777" w:rsidR="00605724" w:rsidRDefault="00605724" w:rsidP="00605724">
      <w:r>
        <w:t>7</w:t>
      </w:r>
      <w:r>
        <w:tab/>
        <w:t>anonymous</w:t>
      </w:r>
      <w:r>
        <w:tab/>
        <w:t xml:space="preserve">Within the city: </w:t>
      </w:r>
      <w:r w:rsidRPr="00093D4B">
        <w:rPr>
          <w:highlight w:val="darkGray"/>
        </w:rPr>
        <w:t>better litter / recycling / dog waste facilities, lighting for dark evenings (and community support officers / safety patrols),</w:t>
      </w:r>
      <w:r>
        <w:t xml:space="preserve"> outside the city: public transport access to national parks, good management of facilities - toilets and litter</w:t>
      </w:r>
    </w:p>
    <w:p w14:paraId="73CBD3F6" w14:textId="77777777" w:rsidR="00605724" w:rsidRDefault="00605724" w:rsidP="00605724">
      <w:r>
        <w:t>8</w:t>
      </w:r>
      <w:r>
        <w:tab/>
        <w:t>anonymous</w:t>
      </w:r>
      <w:r>
        <w:tab/>
        <w:t xml:space="preserve">Need to be much better taken care of!!! So </w:t>
      </w:r>
      <w:proofErr w:type="spellStart"/>
      <w:r>
        <w:t>so</w:t>
      </w:r>
      <w:proofErr w:type="spellEnd"/>
      <w:r>
        <w:t xml:space="preserve"> worried about the environment.</w:t>
      </w:r>
    </w:p>
    <w:p w14:paraId="6D8F8099" w14:textId="77777777" w:rsidR="00605724" w:rsidRDefault="00605724" w:rsidP="00605724">
      <w:r>
        <w:t>9</w:t>
      </w:r>
      <w:r>
        <w:tab/>
        <w:t>anonymous</w:t>
      </w:r>
      <w:r>
        <w:tab/>
      </w:r>
      <w:r w:rsidRPr="00093D4B">
        <w:rPr>
          <w:highlight w:val="darkRed"/>
        </w:rPr>
        <w:t>Let’s have more of them!</w:t>
      </w:r>
      <w:r>
        <w:t xml:space="preserve"> </w:t>
      </w:r>
      <w:r w:rsidRPr="00093D4B">
        <w:rPr>
          <w:highlight w:val="darkGray"/>
        </w:rPr>
        <w:t xml:space="preserve">Ask people to pick their </w:t>
      </w:r>
      <w:proofErr w:type="spellStart"/>
      <w:r w:rsidRPr="00093D4B">
        <w:rPr>
          <w:highlight w:val="darkGray"/>
        </w:rPr>
        <w:t>dog’a</w:t>
      </w:r>
      <w:proofErr w:type="spellEnd"/>
      <w:r w:rsidRPr="00093D4B">
        <w:rPr>
          <w:highlight w:val="darkGray"/>
        </w:rPr>
        <w:t xml:space="preserve"> poo up and use the bins to dispose of waste and not the bushes.</w:t>
      </w:r>
    </w:p>
    <w:p w14:paraId="35454DB7" w14:textId="77777777" w:rsidR="00605724" w:rsidRDefault="00605724" w:rsidP="00605724">
      <w:r>
        <w:t>10</w:t>
      </w:r>
      <w:r>
        <w:tab/>
        <w:t>anonymous</w:t>
      </w:r>
      <w:r>
        <w:tab/>
        <w:t>They should be treated with more respect.</w:t>
      </w:r>
    </w:p>
    <w:p w14:paraId="3EC3411E" w14:textId="77777777" w:rsidR="00605724" w:rsidRDefault="00605724" w:rsidP="00605724">
      <w:r>
        <w:t>11</w:t>
      </w:r>
      <w:r>
        <w:tab/>
        <w:t>anonymous</w:t>
      </w:r>
      <w:r>
        <w:tab/>
      </w:r>
      <w:r w:rsidRPr="00093D4B">
        <w:rPr>
          <w:highlight w:val="darkRed"/>
        </w:rPr>
        <w:t>Have more of them?</w:t>
      </w:r>
      <w:r>
        <w:t xml:space="preserve"> :) there is a direct connection between green spaces and the city. It has to make sense and benefit the population, creating the feeling of </w:t>
      </w:r>
      <w:r w:rsidRPr="00093D4B">
        <w:rPr>
          <w:highlight w:val="green"/>
        </w:rPr>
        <w:t>“being calm”</w:t>
      </w:r>
      <w:r>
        <w:t xml:space="preserve"> in the middle of an urban (crazy) city.</w:t>
      </w:r>
    </w:p>
    <w:p w14:paraId="63A5FB5B" w14:textId="77777777" w:rsidR="00605724" w:rsidRDefault="00605724" w:rsidP="00605724">
      <w:r>
        <w:t>12</w:t>
      </w:r>
      <w:r>
        <w:tab/>
        <w:t>anonymous</w:t>
      </w:r>
      <w:r>
        <w:tab/>
      </w:r>
      <w:r w:rsidRPr="00093D4B">
        <w:rPr>
          <w:highlight w:val="darkRed"/>
        </w:rPr>
        <w:t>more different flowers and different trees</w:t>
      </w:r>
    </w:p>
    <w:p w14:paraId="71A8BBA1" w14:textId="77777777" w:rsidR="00605724" w:rsidRDefault="00605724" w:rsidP="00605724">
      <w:r>
        <w:t>13</w:t>
      </w:r>
      <w:r>
        <w:tab/>
        <w:t>anonymous</w:t>
      </w:r>
      <w:r>
        <w:tab/>
      </w:r>
      <w:r w:rsidRPr="00093D4B">
        <w:rPr>
          <w:highlight w:val="darkGreen"/>
        </w:rPr>
        <w:t xml:space="preserve">Less </w:t>
      </w:r>
      <w:proofErr w:type="spellStart"/>
      <w:r w:rsidRPr="00093D4B">
        <w:rPr>
          <w:highlight w:val="darkGreen"/>
        </w:rPr>
        <w:t>urbanisation</w:t>
      </w:r>
      <w:proofErr w:type="spellEnd"/>
      <w:r>
        <w:t xml:space="preserve">. </w:t>
      </w:r>
      <w:r w:rsidRPr="00093D4B">
        <w:rPr>
          <w:highlight w:val="darkRed"/>
        </w:rPr>
        <w:t>More capacity to plant trees and samplings</w:t>
      </w:r>
      <w:r>
        <w:t>. Proper disposal of waste and pollution free environment.</w:t>
      </w:r>
    </w:p>
    <w:p w14:paraId="71330D11" w14:textId="77777777" w:rsidR="00605724" w:rsidRDefault="00605724" w:rsidP="00605724">
      <w:r>
        <w:t>14</w:t>
      </w:r>
      <w:r>
        <w:tab/>
      </w:r>
      <w:r w:rsidRPr="00093D4B">
        <w:rPr>
          <w:highlight w:val="darkGreen"/>
        </w:rPr>
        <w:t>Less construction and urbanization</w:t>
      </w:r>
    </w:p>
    <w:p w14:paraId="4E892F80" w14:textId="77777777" w:rsidR="00605724" w:rsidRDefault="00605724" w:rsidP="00605724">
      <w:r>
        <w:t>15</w:t>
      </w:r>
      <w:r>
        <w:tab/>
      </w:r>
      <w:r w:rsidRPr="00093D4B">
        <w:rPr>
          <w:highlight w:val="darkRed"/>
        </w:rPr>
        <w:t>More open spaces that take people away from the sights of roads/cars.</w:t>
      </w:r>
    </w:p>
    <w:p w14:paraId="7FF011BF" w14:textId="77777777" w:rsidR="00605724" w:rsidRDefault="00605724" w:rsidP="00605724">
      <w:r>
        <w:t>16</w:t>
      </w:r>
      <w:r>
        <w:tab/>
        <w:t>By adding trees and flowers.</w:t>
      </w:r>
    </w:p>
    <w:p w14:paraId="37E5BAD5" w14:textId="77777777" w:rsidR="00605724" w:rsidRDefault="00605724" w:rsidP="00605724">
      <w:r>
        <w:t>17</w:t>
      </w:r>
      <w:r>
        <w:tab/>
      </w:r>
      <w:r w:rsidRPr="00093D4B">
        <w:rPr>
          <w:highlight w:val="darkGreen"/>
        </w:rPr>
        <w:t>Less urbanization</w:t>
      </w:r>
    </w:p>
    <w:p w14:paraId="033D4D55" w14:textId="77777777" w:rsidR="00605724" w:rsidRDefault="00605724" w:rsidP="00605724">
      <w:r>
        <w:t>18</w:t>
      </w:r>
      <w:r>
        <w:tab/>
      </w:r>
      <w:r w:rsidRPr="00093D4B">
        <w:rPr>
          <w:highlight w:val="darkGray"/>
        </w:rPr>
        <w:t>to clean them</w:t>
      </w:r>
    </w:p>
    <w:p w14:paraId="61CC6216" w14:textId="77777777" w:rsidR="00605724" w:rsidRDefault="00605724" w:rsidP="00605724">
      <w:r>
        <w:t>19</w:t>
      </w:r>
      <w:r>
        <w:tab/>
      </w:r>
      <w:r w:rsidRPr="00093D4B">
        <w:rPr>
          <w:highlight w:val="darkGray"/>
        </w:rPr>
        <w:t>More clean areas</w:t>
      </w:r>
    </w:p>
    <w:p w14:paraId="78DBC646" w14:textId="77777777" w:rsidR="00605724" w:rsidRDefault="00605724" w:rsidP="00605724">
      <w:r>
        <w:t>20</w:t>
      </w:r>
      <w:r>
        <w:tab/>
      </w:r>
      <w:r w:rsidRPr="00093D4B">
        <w:rPr>
          <w:highlight w:val="darkGreen"/>
        </w:rPr>
        <w:t>less urbanization and more taking care of them</w:t>
      </w:r>
    </w:p>
    <w:p w14:paraId="22526BEF" w14:textId="77777777" w:rsidR="00605724" w:rsidRDefault="00605724" w:rsidP="00605724">
      <w:r>
        <w:t>21</w:t>
      </w:r>
      <w:r>
        <w:tab/>
      </w:r>
      <w:r w:rsidRPr="00093D4B">
        <w:rPr>
          <w:highlight w:val="darkRed"/>
        </w:rPr>
        <w:t>create more places in the center of the cities</w:t>
      </w:r>
    </w:p>
    <w:p w14:paraId="4F037715" w14:textId="77777777" w:rsidR="00605724" w:rsidRDefault="00605724" w:rsidP="00605724">
      <w:r>
        <w:t>22</w:t>
      </w:r>
      <w:r>
        <w:tab/>
      </w:r>
      <w:r w:rsidRPr="00093D4B">
        <w:rPr>
          <w:highlight w:val="darkGray"/>
        </w:rPr>
        <w:t>clean the public areas</w:t>
      </w:r>
    </w:p>
    <w:p w14:paraId="52FC3080" w14:textId="77777777" w:rsidR="00605724" w:rsidRDefault="00605724" w:rsidP="00605724">
      <w:r>
        <w:t>23</w:t>
      </w:r>
      <w:r>
        <w:tab/>
      </w:r>
      <w:r w:rsidRPr="00093D4B">
        <w:rPr>
          <w:highlight w:val="darkGray"/>
        </w:rPr>
        <w:t>maintaining clean environment</w:t>
      </w:r>
    </w:p>
    <w:p w14:paraId="2FDD9078" w14:textId="77777777" w:rsidR="00605724" w:rsidRDefault="00605724" w:rsidP="00605724">
      <w:r>
        <w:t>24</w:t>
      </w:r>
      <w:r>
        <w:tab/>
      </w:r>
      <w:r w:rsidRPr="00093D4B">
        <w:rPr>
          <w:highlight w:val="darkRed"/>
        </w:rPr>
        <w:t>more availability in the center of the city</w:t>
      </w:r>
    </w:p>
    <w:p w14:paraId="61FC09A2" w14:textId="77777777" w:rsidR="00605724" w:rsidRDefault="00605724" w:rsidP="00605724">
      <w:r>
        <w:t>25</w:t>
      </w:r>
      <w:r>
        <w:tab/>
        <w:t>anonymous</w:t>
      </w:r>
      <w:r>
        <w:tab/>
        <w:t>probably they are in need to be maintained more appropriately than now</w:t>
      </w:r>
    </w:p>
    <w:p w14:paraId="1D0A74FA" w14:textId="77777777" w:rsidR="00605724" w:rsidRDefault="00605724" w:rsidP="00605724">
      <w:r>
        <w:t>26</w:t>
      </w:r>
      <w:r>
        <w:tab/>
        <w:t>anonymous</w:t>
      </w:r>
      <w:r>
        <w:tab/>
      </w:r>
      <w:r w:rsidRPr="00093D4B">
        <w:rPr>
          <w:highlight w:val="darkGray"/>
        </w:rPr>
        <w:t>clean areas</w:t>
      </w:r>
    </w:p>
    <w:p w14:paraId="35366E97" w14:textId="77777777" w:rsidR="00605724" w:rsidRDefault="00605724" w:rsidP="00605724">
      <w:r>
        <w:t>27</w:t>
      </w:r>
      <w:r>
        <w:tab/>
      </w:r>
      <w:r w:rsidRPr="00093D4B">
        <w:rPr>
          <w:highlight w:val="darkRed"/>
        </w:rPr>
        <w:t>anonymous</w:t>
      </w:r>
      <w:r w:rsidRPr="00093D4B">
        <w:rPr>
          <w:highlight w:val="darkRed"/>
        </w:rPr>
        <w:tab/>
        <w:t>More of them</w:t>
      </w:r>
    </w:p>
    <w:p w14:paraId="043D738C" w14:textId="35E74E29" w:rsidR="00605724" w:rsidRDefault="00605724" w:rsidP="00605724">
      <w:r>
        <w:t>28</w:t>
      </w:r>
      <w:r>
        <w:tab/>
        <w:t>anonymous</w:t>
      </w:r>
      <w:r>
        <w:tab/>
      </w:r>
      <w:r w:rsidRPr="00093D4B">
        <w:rPr>
          <w:highlight w:val="darkGray"/>
        </w:rPr>
        <w:t>clean spaces</w:t>
      </w:r>
    </w:p>
    <w:p w14:paraId="05AE4168" w14:textId="090FE357" w:rsidR="00093D4B" w:rsidRDefault="00093D4B" w:rsidP="00605724"/>
    <w:p w14:paraId="4DBED0EB" w14:textId="77777777" w:rsidR="00093D4B" w:rsidRDefault="00093D4B" w:rsidP="00093D4B">
      <w:pPr>
        <w:jc w:val="center"/>
      </w:pPr>
      <w:r>
        <w:br w:type="page"/>
      </w:r>
    </w:p>
    <w:p w14:paraId="419128B1" w14:textId="3CC7B73C" w:rsidR="00093D4B" w:rsidRPr="00DC6DE5" w:rsidRDefault="00093D4B" w:rsidP="00093D4B">
      <w:pPr>
        <w:jc w:val="center"/>
        <w:rPr>
          <w:rFonts w:ascii="Times New Roman" w:hAnsi="Times New Roman" w:cs="Times New Roman"/>
        </w:rPr>
      </w:pPr>
      <w:r w:rsidRPr="00DC6DE5">
        <w:rPr>
          <w:rFonts w:ascii="Times New Roman" w:hAnsi="Times New Roman" w:cs="Times New Roman"/>
        </w:rPr>
        <w:lastRenderedPageBreak/>
        <w:t>Codes identified:</w:t>
      </w:r>
    </w:p>
    <w:p w14:paraId="54CD5016" w14:textId="09DD22F1"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yellow"/>
        </w:rPr>
        <w:t>Relaxation</w:t>
      </w:r>
      <w:r w:rsidRPr="00F943C2">
        <w:rPr>
          <w:rFonts w:ascii="Times New Roman" w:hAnsi="Times New Roman" w:cs="Times New Roman"/>
          <w:color w:val="000000" w:themeColor="text1"/>
        </w:rPr>
        <w:t xml:space="preserve"> (10 </w:t>
      </w:r>
      <w:r w:rsidRPr="00DC6DE5">
        <w:rPr>
          <w:rFonts w:ascii="Times New Roman" w:hAnsi="Times New Roman" w:cs="Times New Roman"/>
          <w:color w:val="000000" w:themeColor="text1"/>
        </w:rPr>
        <w:t>codes)</w:t>
      </w:r>
    </w:p>
    <w:p w14:paraId="03923765" w14:textId="444997A4"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green"/>
        </w:rPr>
        <w:t>Calming</w:t>
      </w:r>
      <w:r w:rsidRPr="00DC6DE5">
        <w:rPr>
          <w:rFonts w:ascii="Times New Roman" w:hAnsi="Times New Roman" w:cs="Times New Roman"/>
          <w:color w:val="000000" w:themeColor="text1"/>
        </w:rPr>
        <w:t xml:space="preserve"> (9 codes)</w:t>
      </w:r>
    </w:p>
    <w:p w14:paraId="564B3B9A" w14:textId="7E722F4B"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cyan"/>
        </w:rPr>
        <w:t>Peaceful</w:t>
      </w:r>
      <w:r w:rsidRPr="00DC6DE5">
        <w:rPr>
          <w:rFonts w:ascii="Times New Roman" w:hAnsi="Times New Roman" w:cs="Times New Roman"/>
          <w:color w:val="000000" w:themeColor="text1"/>
        </w:rPr>
        <w:t xml:space="preserve"> (4 codes)</w:t>
      </w:r>
    </w:p>
    <w:p w14:paraId="7D8D4E7F" w14:textId="0D94B992"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magenta"/>
        </w:rPr>
        <w:t>Feel good/better</w:t>
      </w:r>
      <w:r w:rsidRPr="00DC6DE5">
        <w:rPr>
          <w:rFonts w:ascii="Times New Roman" w:hAnsi="Times New Roman" w:cs="Times New Roman"/>
          <w:color w:val="000000" w:themeColor="text1"/>
        </w:rPr>
        <w:t xml:space="preserve"> (</w:t>
      </w:r>
      <w:r w:rsidR="00DC6DE5" w:rsidRPr="00DC6DE5">
        <w:rPr>
          <w:rFonts w:ascii="Times New Roman" w:hAnsi="Times New Roman" w:cs="Times New Roman"/>
          <w:color w:val="000000" w:themeColor="text1"/>
        </w:rPr>
        <w:t>20</w:t>
      </w:r>
      <w:r w:rsidRPr="00DC6DE5">
        <w:rPr>
          <w:rFonts w:ascii="Times New Roman" w:hAnsi="Times New Roman" w:cs="Times New Roman"/>
          <w:color w:val="000000" w:themeColor="text1"/>
        </w:rPr>
        <w:t xml:space="preserve"> codes)</w:t>
      </w:r>
    </w:p>
    <w:p w14:paraId="0C2EE775" w14:textId="27399F2B"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red"/>
        </w:rPr>
        <w:t>Stress reduction</w:t>
      </w:r>
      <w:r w:rsidRPr="00DC6DE5">
        <w:rPr>
          <w:rFonts w:ascii="Times New Roman" w:hAnsi="Times New Roman" w:cs="Times New Roman"/>
          <w:color w:val="000000" w:themeColor="text1"/>
        </w:rPr>
        <w:t xml:space="preserve"> (7 codes)</w:t>
      </w:r>
    </w:p>
    <w:p w14:paraId="557CEC49" w14:textId="476EF957"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darkCyan"/>
        </w:rPr>
        <w:t>Reset/Clear mind</w:t>
      </w:r>
      <w:r w:rsidRPr="00DC6DE5">
        <w:rPr>
          <w:rFonts w:ascii="Times New Roman" w:hAnsi="Times New Roman" w:cs="Times New Roman"/>
          <w:color w:val="000000" w:themeColor="text1"/>
        </w:rPr>
        <w:t xml:space="preserve"> (3 codes)</w:t>
      </w:r>
    </w:p>
    <w:p w14:paraId="076068EF" w14:textId="7161B8C5"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darkYellow"/>
        </w:rPr>
        <w:t>Connectedness to nature</w:t>
      </w:r>
      <w:r w:rsidRPr="00DC6DE5">
        <w:rPr>
          <w:rFonts w:ascii="Times New Roman" w:hAnsi="Times New Roman" w:cs="Times New Roman"/>
          <w:color w:val="000000" w:themeColor="text1"/>
        </w:rPr>
        <w:t xml:space="preserve"> (2 codes)</w:t>
      </w:r>
    </w:p>
    <w:p w14:paraId="4CFA4A70" w14:textId="048EECBC"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lightGray"/>
        </w:rPr>
        <w:t>Visit nature</w:t>
      </w:r>
      <w:r w:rsidRPr="00DC6DE5">
        <w:rPr>
          <w:rFonts w:ascii="Times New Roman" w:hAnsi="Times New Roman" w:cs="Times New Roman"/>
          <w:color w:val="000000" w:themeColor="text1"/>
        </w:rPr>
        <w:t xml:space="preserve"> (4 codes)</w:t>
      </w:r>
    </w:p>
    <w:p w14:paraId="7A1CA3F0" w14:textId="2B52BF8F"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blue"/>
        </w:rPr>
        <w:t>Affects mental health</w:t>
      </w:r>
      <w:r w:rsidRPr="00DC6DE5">
        <w:rPr>
          <w:rFonts w:ascii="Times New Roman" w:hAnsi="Times New Roman" w:cs="Times New Roman"/>
          <w:color w:val="000000" w:themeColor="text1"/>
        </w:rPr>
        <w:t xml:space="preserve"> (7 codes)</w:t>
      </w:r>
    </w:p>
    <w:p w14:paraId="208B9510" w14:textId="595EAD1D"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darkRed"/>
        </w:rPr>
        <w:t>More green spaces</w:t>
      </w:r>
      <w:r w:rsidRPr="00DC6DE5">
        <w:rPr>
          <w:rFonts w:ascii="Times New Roman" w:hAnsi="Times New Roman" w:cs="Times New Roman"/>
          <w:color w:val="000000" w:themeColor="text1"/>
        </w:rPr>
        <w:t xml:space="preserve"> (10 codes)</w:t>
      </w:r>
    </w:p>
    <w:p w14:paraId="23959F60" w14:textId="3B901762"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darkGray"/>
        </w:rPr>
        <w:t>Reduce pollution</w:t>
      </w:r>
      <w:r w:rsidRPr="00DC6DE5">
        <w:rPr>
          <w:rFonts w:ascii="Times New Roman" w:hAnsi="Times New Roman" w:cs="Times New Roman"/>
          <w:color w:val="000000" w:themeColor="text1"/>
        </w:rPr>
        <w:t xml:space="preserve"> (9 codes)</w:t>
      </w:r>
    </w:p>
    <w:p w14:paraId="50A5C249" w14:textId="21DDD0A9"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darkGreen"/>
        </w:rPr>
        <w:t>Deurbanization</w:t>
      </w:r>
      <w:r w:rsidRPr="00DC6DE5">
        <w:rPr>
          <w:rFonts w:ascii="Times New Roman" w:hAnsi="Times New Roman" w:cs="Times New Roman"/>
          <w:color w:val="000000" w:themeColor="text1"/>
        </w:rPr>
        <w:t xml:space="preserve"> (4 codes)</w:t>
      </w:r>
    </w:p>
    <w:p w14:paraId="559AB6DD" w14:textId="11B173EF" w:rsidR="00093D4B" w:rsidRPr="00DC6DE5" w:rsidRDefault="00093D4B" w:rsidP="00093D4B">
      <w:pPr>
        <w:ind w:firstLine="720"/>
        <w:rPr>
          <w:rFonts w:ascii="Times New Roman" w:hAnsi="Times New Roman" w:cs="Times New Roman"/>
          <w:color w:val="000000" w:themeColor="text1"/>
        </w:rPr>
      </w:pPr>
      <w:r w:rsidRPr="00DC6DE5">
        <w:rPr>
          <w:rFonts w:ascii="Times New Roman" w:hAnsi="Times New Roman" w:cs="Times New Roman"/>
          <w:color w:val="000000" w:themeColor="text1"/>
          <w:highlight w:val="darkMagenta"/>
        </w:rPr>
        <w:t>Negative impact on mood</w:t>
      </w:r>
      <w:r w:rsidRPr="00DC6DE5">
        <w:rPr>
          <w:rFonts w:ascii="Times New Roman" w:hAnsi="Times New Roman" w:cs="Times New Roman"/>
          <w:color w:val="000000" w:themeColor="text1"/>
        </w:rPr>
        <w:t xml:space="preserve"> (3 codes)</w:t>
      </w:r>
    </w:p>
    <w:p w14:paraId="62ADD747" w14:textId="77777777" w:rsidR="00093D4B" w:rsidRPr="00DC6DE5" w:rsidRDefault="00093D4B" w:rsidP="00093D4B">
      <w:pPr>
        <w:ind w:firstLine="720"/>
        <w:rPr>
          <w:rFonts w:ascii="Times New Roman" w:hAnsi="Times New Roman" w:cs="Times New Roman"/>
          <w:color w:val="000000" w:themeColor="text1"/>
        </w:rPr>
      </w:pPr>
    </w:p>
    <w:p w14:paraId="486624FC" w14:textId="77777777" w:rsidR="00093D4B" w:rsidRPr="00DC6DE5" w:rsidRDefault="00093D4B" w:rsidP="00093D4B">
      <w:pPr>
        <w:ind w:firstLine="720"/>
        <w:rPr>
          <w:rFonts w:ascii="Times New Roman" w:hAnsi="Times New Roman" w:cs="Times New Roman"/>
          <w:color w:val="000000" w:themeColor="text1"/>
        </w:rPr>
      </w:pPr>
    </w:p>
    <w:p w14:paraId="242695F2" w14:textId="77777777" w:rsidR="00093D4B" w:rsidRPr="00DC6DE5" w:rsidRDefault="00093D4B" w:rsidP="00093D4B">
      <w:pPr>
        <w:ind w:firstLine="720"/>
        <w:rPr>
          <w:rFonts w:ascii="Times New Roman" w:hAnsi="Times New Roman" w:cs="Times New Roman"/>
          <w:color w:val="000000" w:themeColor="text1"/>
        </w:rPr>
      </w:pPr>
    </w:p>
    <w:p w14:paraId="1BB9EFED" w14:textId="77777777" w:rsidR="00093D4B" w:rsidRPr="00DC6DE5" w:rsidRDefault="00093D4B" w:rsidP="00093D4B">
      <w:pPr>
        <w:ind w:firstLine="720"/>
        <w:rPr>
          <w:rFonts w:ascii="Times New Roman" w:hAnsi="Times New Roman" w:cs="Times New Roman"/>
          <w:color w:val="000000" w:themeColor="text1"/>
        </w:rPr>
      </w:pPr>
    </w:p>
    <w:p w14:paraId="2B65C433" w14:textId="77777777" w:rsidR="00E23C91" w:rsidRPr="00DC6DE5" w:rsidRDefault="00E23C91" w:rsidP="00E23C91">
      <w:pPr>
        <w:ind w:firstLine="720"/>
        <w:rPr>
          <w:rFonts w:ascii="Times New Roman" w:hAnsi="Times New Roman" w:cs="Times New Roman"/>
          <w:color w:val="000000" w:themeColor="text1"/>
        </w:rPr>
      </w:pPr>
    </w:p>
    <w:p w14:paraId="7A24A0AE" w14:textId="77777777" w:rsidR="00E23C91" w:rsidRPr="00DC6DE5" w:rsidRDefault="00E23C91" w:rsidP="00E23C91">
      <w:pPr>
        <w:ind w:firstLine="720"/>
        <w:rPr>
          <w:rFonts w:ascii="Times New Roman" w:hAnsi="Times New Roman" w:cs="Times New Roman"/>
          <w:color w:val="000000" w:themeColor="text1"/>
        </w:rPr>
      </w:pPr>
    </w:p>
    <w:p w14:paraId="6A353057" w14:textId="77777777" w:rsidR="00E23C91" w:rsidRPr="00DC6DE5" w:rsidRDefault="00E23C91" w:rsidP="00E23C91">
      <w:pPr>
        <w:ind w:firstLine="720"/>
        <w:rPr>
          <w:rFonts w:ascii="Times New Roman" w:hAnsi="Times New Roman" w:cs="Times New Roman"/>
          <w:color w:val="000000" w:themeColor="text1"/>
        </w:rPr>
      </w:pPr>
    </w:p>
    <w:p w14:paraId="158C60A3" w14:textId="77777777" w:rsidR="00E23C91" w:rsidRPr="00DC6DE5" w:rsidRDefault="00E23C91" w:rsidP="00E23C91">
      <w:pPr>
        <w:spacing w:line="480" w:lineRule="auto"/>
        <w:ind w:firstLine="720"/>
        <w:jc w:val="center"/>
        <w:rPr>
          <w:rFonts w:ascii="Times New Roman" w:hAnsi="Times New Roman" w:cs="Times New Roman"/>
          <w:color w:val="000000" w:themeColor="text1"/>
        </w:rPr>
      </w:pPr>
      <w:r w:rsidRPr="00DC6DE5">
        <w:rPr>
          <w:rFonts w:ascii="Times New Roman" w:hAnsi="Times New Roman" w:cs="Times New Roman"/>
          <w:color w:val="000000" w:themeColor="text1"/>
        </w:rPr>
        <w:t>Themes identified:</w:t>
      </w:r>
    </w:p>
    <w:p w14:paraId="4563F753" w14:textId="77777777" w:rsidR="00E23C91" w:rsidRPr="00DC6DE5" w:rsidRDefault="00E23C91" w:rsidP="00E23C91">
      <w:pPr>
        <w:spacing w:line="480" w:lineRule="auto"/>
        <w:ind w:firstLine="720"/>
        <w:rPr>
          <w:rFonts w:ascii="Times New Roman" w:hAnsi="Times New Roman" w:cs="Times New Roman"/>
          <w:color w:val="000000" w:themeColor="text1"/>
        </w:rPr>
      </w:pPr>
      <w:r w:rsidRPr="00DC6DE5">
        <w:rPr>
          <w:rFonts w:ascii="Times New Roman" w:hAnsi="Times New Roman" w:cs="Times New Roman"/>
          <w:b/>
          <w:bCs/>
          <w:color w:val="000000" w:themeColor="text1"/>
        </w:rPr>
        <w:t>Natural environments positively affect mental health.</w:t>
      </w:r>
      <w:r w:rsidRPr="00DC6DE5">
        <w:rPr>
          <w:rFonts w:ascii="Times New Roman" w:hAnsi="Times New Roman" w:cs="Times New Roman"/>
          <w:color w:val="000000" w:themeColor="text1"/>
        </w:rPr>
        <w:t xml:space="preserve"> (Codes included in this theme: relaxation, calming, peaceful, fe</w:t>
      </w:r>
      <w:r>
        <w:rPr>
          <w:rFonts w:ascii="Times New Roman" w:hAnsi="Times New Roman" w:cs="Times New Roman"/>
          <w:color w:val="000000" w:themeColor="text1"/>
        </w:rPr>
        <w:t>e</w:t>
      </w:r>
      <w:r w:rsidRPr="00DC6DE5">
        <w:rPr>
          <w:rFonts w:ascii="Times New Roman" w:hAnsi="Times New Roman" w:cs="Times New Roman"/>
          <w:color w:val="000000" w:themeColor="text1"/>
        </w:rPr>
        <w:t>l-good/better, stress reduction, reset/clear mind, affects mental health)</w:t>
      </w:r>
    </w:p>
    <w:p w14:paraId="27140824" w14:textId="77777777" w:rsidR="00E23C91" w:rsidRPr="00DC6DE5" w:rsidRDefault="00E23C91" w:rsidP="00E23C91">
      <w:pPr>
        <w:spacing w:line="480" w:lineRule="auto"/>
        <w:ind w:firstLine="720"/>
        <w:rPr>
          <w:rFonts w:ascii="Times New Roman" w:hAnsi="Times New Roman" w:cs="Times New Roman"/>
          <w:color w:val="000000" w:themeColor="text1"/>
        </w:rPr>
      </w:pPr>
      <w:r w:rsidRPr="00DC6DE5">
        <w:rPr>
          <w:rFonts w:ascii="Times New Roman" w:hAnsi="Times New Roman" w:cs="Times New Roman"/>
          <w:b/>
          <w:bCs/>
          <w:color w:val="000000" w:themeColor="text1"/>
        </w:rPr>
        <w:t>Need to have more natural environments and reduce pollution</w:t>
      </w:r>
      <w:r w:rsidRPr="00DC6DE5">
        <w:rPr>
          <w:rFonts w:ascii="Times New Roman" w:hAnsi="Times New Roman" w:cs="Times New Roman"/>
          <w:color w:val="000000" w:themeColor="text1"/>
        </w:rPr>
        <w:t xml:space="preserve"> (Codes included in this theme (Deurbanization, reduce pollution, more green spaces, visit nature, connectedness to nature)</w:t>
      </w:r>
    </w:p>
    <w:p w14:paraId="636402C0" w14:textId="77777777" w:rsidR="00E23C91" w:rsidRPr="00DC6DE5" w:rsidRDefault="00E23C91" w:rsidP="00BD046D">
      <w:pPr>
        <w:spacing w:line="480" w:lineRule="auto"/>
        <w:jc w:val="center"/>
        <w:rPr>
          <w:rFonts w:ascii="Times New Roman" w:hAnsi="Times New Roman" w:cs="Times New Roman"/>
          <w:color w:val="000000" w:themeColor="text1"/>
        </w:rPr>
      </w:pPr>
      <w:r w:rsidRPr="00DC6DE5">
        <w:rPr>
          <w:rFonts w:ascii="Times New Roman" w:hAnsi="Times New Roman" w:cs="Times New Roman"/>
          <w:color w:val="000000" w:themeColor="text1"/>
        </w:rPr>
        <w:t>Methodology</w:t>
      </w:r>
    </w:p>
    <w:p w14:paraId="0ECA78D6" w14:textId="77777777" w:rsidR="00E23C91" w:rsidRPr="00DC6DE5" w:rsidRDefault="00E23C91" w:rsidP="00E23C91">
      <w:pPr>
        <w:spacing w:line="480" w:lineRule="auto"/>
        <w:ind w:firstLine="720"/>
        <w:rPr>
          <w:rFonts w:ascii="Times New Roman" w:hAnsi="Times New Roman" w:cs="Times New Roman"/>
        </w:rPr>
      </w:pPr>
      <w:r w:rsidRPr="00DC6DE5">
        <w:rPr>
          <w:rFonts w:ascii="Times New Roman" w:hAnsi="Times New Roman" w:cs="Times New Roman"/>
          <w:color w:val="000000" w:themeColor="text1"/>
        </w:rPr>
        <w:t>The thematic analysis was done by codifying answers provided by participants via semi-structured interviews. The participants were asked three questions 1. "</w:t>
      </w:r>
      <w:r w:rsidRPr="00DC6DE5">
        <w:rPr>
          <w:rFonts w:ascii="Times New Roman" w:hAnsi="Times New Roman" w:cs="Times New Roman"/>
          <w:b/>
          <w:bCs/>
        </w:rPr>
        <w:t>How does nature affect your mental health?</w:t>
      </w:r>
      <w:r w:rsidRPr="00DC6DE5">
        <w:rPr>
          <w:rFonts w:ascii="Times New Roman" w:hAnsi="Times New Roman" w:cs="Times New Roman"/>
        </w:rPr>
        <w:t>”, 2. “</w:t>
      </w:r>
      <w:r w:rsidRPr="00DC6DE5">
        <w:rPr>
          <w:rFonts w:ascii="Times New Roman" w:hAnsi="Times New Roman" w:cs="Times New Roman"/>
          <w:b/>
          <w:bCs/>
        </w:rPr>
        <w:t>How does connecting to the green spaces environment enhance your health and overall wellbeing?</w:t>
      </w:r>
      <w:r w:rsidRPr="00DC6DE5">
        <w:rPr>
          <w:rFonts w:ascii="Times New Roman" w:hAnsi="Times New Roman" w:cs="Times New Roman"/>
        </w:rPr>
        <w:t>” 3. “</w:t>
      </w:r>
      <w:r w:rsidRPr="00DC6DE5">
        <w:rPr>
          <w:rFonts w:ascii="Times New Roman" w:hAnsi="Times New Roman" w:cs="Times New Roman"/>
          <w:b/>
          <w:bCs/>
        </w:rPr>
        <w:t>How the green spaces can be improved?</w:t>
      </w:r>
      <w:r w:rsidRPr="00DC6DE5">
        <w:rPr>
          <w:rFonts w:ascii="Times New Roman" w:hAnsi="Times New Roman" w:cs="Times New Roman"/>
        </w:rPr>
        <w:t xml:space="preserve">”. </w:t>
      </w:r>
    </w:p>
    <w:p w14:paraId="33ECE45E" w14:textId="06DFD268" w:rsidR="00E23C91" w:rsidRDefault="00E23C91" w:rsidP="00BD046D">
      <w:pPr>
        <w:spacing w:line="480" w:lineRule="auto"/>
        <w:ind w:firstLine="720"/>
        <w:rPr>
          <w:rFonts w:ascii="Times New Roman" w:hAnsi="Times New Roman" w:cs="Times New Roman"/>
          <w:color w:val="000000" w:themeColor="text1"/>
        </w:rPr>
      </w:pPr>
      <w:r w:rsidRPr="00DC6DE5">
        <w:rPr>
          <w:rFonts w:ascii="Times New Roman" w:hAnsi="Times New Roman" w:cs="Times New Roman"/>
        </w:rPr>
        <w:lastRenderedPageBreak/>
        <w:t>The first question was answered by 30 participants, the 2</w:t>
      </w:r>
      <w:r w:rsidRPr="00DC6DE5">
        <w:rPr>
          <w:rFonts w:ascii="Times New Roman" w:hAnsi="Times New Roman" w:cs="Times New Roman"/>
          <w:vertAlign w:val="superscript"/>
        </w:rPr>
        <w:t>nd</w:t>
      </w:r>
      <w:r w:rsidRPr="00DC6DE5">
        <w:rPr>
          <w:rFonts w:ascii="Times New Roman" w:hAnsi="Times New Roman" w:cs="Times New Roman"/>
        </w:rPr>
        <w:t xml:space="preserve"> question was answered by 26 participants, and the 3</w:t>
      </w:r>
      <w:r w:rsidRPr="00DC6DE5">
        <w:rPr>
          <w:rFonts w:ascii="Times New Roman" w:hAnsi="Times New Roman" w:cs="Times New Roman"/>
          <w:vertAlign w:val="superscript"/>
        </w:rPr>
        <w:t>rd</w:t>
      </w:r>
      <w:r w:rsidRPr="00DC6DE5">
        <w:rPr>
          <w:rFonts w:ascii="Times New Roman" w:hAnsi="Times New Roman" w:cs="Times New Roman"/>
        </w:rPr>
        <w:t xml:space="preserve"> question was answered by 28 participants. All the responses were read by the researcher several times, and the researcher identified different patterns in the data, which were later codified. As a result of the coding procedure, the researcher was able to identify 13 codes: relaxation, calming, peaceful, feel-good/better, stress reduction, reset/clear mind, connectedness to nature, visit nature, affects mental health, more green spaces, reduce pollution, deurbanization, and negative impact on mood. The researcher identified 2 major important themes: </w:t>
      </w:r>
      <w:r w:rsidRPr="00DC6DE5">
        <w:rPr>
          <w:rFonts w:ascii="Times New Roman" w:hAnsi="Times New Roman" w:cs="Times New Roman"/>
          <w:color w:val="000000" w:themeColor="text1"/>
        </w:rPr>
        <w:t>Natural environments positively affect mental health and the Need to have more natural environments and reduce pollution</w:t>
      </w:r>
      <w:r>
        <w:rPr>
          <w:rFonts w:ascii="Times New Roman" w:hAnsi="Times New Roman" w:cs="Times New Roman"/>
          <w:color w:val="000000" w:themeColor="text1"/>
        </w:rPr>
        <w:t xml:space="preserve">. One code, "the negative impact of mood," was neglected because only a few participants have mentioned that they have negative experiences related to nature, and only in instances where the weather is too hot, cold, or uncomfortable. </w:t>
      </w:r>
    </w:p>
    <w:p w14:paraId="2201AFD5" w14:textId="77777777" w:rsidR="00E23C91" w:rsidRPr="00DC6DE5" w:rsidRDefault="00E23C91" w:rsidP="00E23C91">
      <w:pPr>
        <w:spacing w:line="480" w:lineRule="auto"/>
        <w:ind w:firstLine="720"/>
        <w:jc w:val="center"/>
        <w:rPr>
          <w:rFonts w:ascii="Times New Roman" w:hAnsi="Times New Roman" w:cs="Times New Roman"/>
          <w:color w:val="000000" w:themeColor="text1"/>
        </w:rPr>
      </w:pPr>
      <w:r w:rsidRPr="00DC6DE5">
        <w:rPr>
          <w:rFonts w:ascii="Times New Roman" w:hAnsi="Times New Roman" w:cs="Times New Roman"/>
          <w:color w:val="000000" w:themeColor="text1"/>
        </w:rPr>
        <w:t>Conclusion</w:t>
      </w:r>
    </w:p>
    <w:p w14:paraId="35C3555F" w14:textId="77777777" w:rsidR="00E23C91" w:rsidRPr="00DC6DE5" w:rsidRDefault="00E23C91" w:rsidP="00E23C91">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results of the thematic analysis show that participants have positive experiences related to nature. In fact, participants noted that they experience stress reduction, and their mental condition becomes better once they visit natural environments. For instance, some participants have noted, "</w:t>
      </w:r>
      <w:r w:rsidRPr="00DC6DE5">
        <w:rPr>
          <w:rFonts w:ascii="Times New Roman" w:hAnsi="Times New Roman" w:cs="Times New Roman"/>
          <w:color w:val="000000" w:themeColor="text1"/>
        </w:rPr>
        <w:t>It brings a smile on my face, especially clear skies and cold winds surrounded by luscious green trees/forest</w:t>
      </w:r>
      <w:r>
        <w:rPr>
          <w:rFonts w:ascii="Times New Roman" w:hAnsi="Times New Roman" w:cs="Times New Roman"/>
          <w:color w:val="000000" w:themeColor="text1"/>
        </w:rPr>
        <w:t>," and "</w:t>
      </w:r>
      <w:r w:rsidRPr="00DC6DE5">
        <w:rPr>
          <w:rFonts w:ascii="Times New Roman" w:hAnsi="Times New Roman" w:cs="Times New Roman"/>
          <w:color w:val="000000" w:themeColor="text1"/>
        </w:rPr>
        <w:t>I think it is good for my mental health. It lifts my mood and makes me less anxious</w:t>
      </w:r>
      <w:r>
        <w:rPr>
          <w:rFonts w:ascii="Times New Roman" w:hAnsi="Times New Roman" w:cs="Times New Roman"/>
          <w:color w:val="000000" w:themeColor="text1"/>
        </w:rPr>
        <w:t>". Furthermore, participants have mentioned the Need for access to a more natural environment. They have a demand for lower urbanization and more natural environments in cities. For instance, they noted, "</w:t>
      </w:r>
      <w:r w:rsidRPr="00DC6DE5">
        <w:rPr>
          <w:rFonts w:ascii="Times New Roman" w:hAnsi="Times New Roman" w:cs="Times New Roman"/>
          <w:color w:val="000000" w:themeColor="text1"/>
        </w:rPr>
        <w:t>I think we just need more of them because they are very crowded in nice weather which can be stressful in itself.</w:t>
      </w:r>
      <w:r>
        <w:rPr>
          <w:rFonts w:ascii="Times New Roman" w:hAnsi="Times New Roman" w:cs="Times New Roman"/>
          <w:color w:val="000000" w:themeColor="text1"/>
        </w:rPr>
        <w:t>” and “</w:t>
      </w:r>
      <w:r w:rsidRPr="00DC6DE5">
        <w:rPr>
          <w:rFonts w:ascii="Times New Roman" w:hAnsi="Times New Roman" w:cs="Times New Roman"/>
          <w:color w:val="000000" w:themeColor="text1"/>
        </w:rPr>
        <w:t>It has to make sense and benefit the population, creating the feeling of “being calm” in the middle of an urban (crazy) city.</w:t>
      </w:r>
      <w:r>
        <w:rPr>
          <w:rFonts w:ascii="Times New Roman" w:hAnsi="Times New Roman" w:cs="Times New Roman"/>
          <w:color w:val="000000" w:themeColor="text1"/>
        </w:rPr>
        <w:t xml:space="preserve">". The thematic analysis shows that increase in natural environments in cities </w:t>
      </w:r>
      <w:r>
        <w:rPr>
          <w:rFonts w:ascii="Times New Roman" w:hAnsi="Times New Roman" w:cs="Times New Roman"/>
          <w:color w:val="000000" w:themeColor="text1"/>
        </w:rPr>
        <w:lastRenderedPageBreak/>
        <w:t xml:space="preserve">may help people improve their mental health condition and reduce negative symptoms associated with mental diseases and disorders. The urban environment causes psychological stress and pressure on individuals, while green environments reduce stress symptoms by making them experience the feeling of connectedness to nature and by experiencing relaxation. It can be suggested to reduce pollution in cities and improve access to natural environments. </w:t>
      </w:r>
    </w:p>
    <w:p w14:paraId="1CE73BE7" w14:textId="44772F7E" w:rsidR="00DC6DE5" w:rsidRPr="00DC6DE5" w:rsidRDefault="00DC6DE5" w:rsidP="00E23C91">
      <w:pPr>
        <w:spacing w:line="480" w:lineRule="auto"/>
        <w:ind w:firstLine="720"/>
        <w:jc w:val="center"/>
        <w:rPr>
          <w:rFonts w:ascii="Times New Roman" w:hAnsi="Times New Roman" w:cs="Times New Roman"/>
          <w:color w:val="000000" w:themeColor="text1"/>
        </w:rPr>
      </w:pPr>
    </w:p>
    <w:sectPr w:rsidR="00DC6DE5" w:rsidRPr="00DC6D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tLQ0MTczNTAxtDBU0lEKTi0uzszPAykwrAUA346zsSwAAAA="/>
  </w:docVars>
  <w:rsids>
    <w:rsidRoot w:val="00605724"/>
    <w:rsid w:val="00093D4B"/>
    <w:rsid w:val="003B3DD6"/>
    <w:rsid w:val="003B7F67"/>
    <w:rsid w:val="00605724"/>
    <w:rsid w:val="00BD046D"/>
    <w:rsid w:val="00DC6DE5"/>
    <w:rsid w:val="00E23C91"/>
    <w:rsid w:val="00F94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4E630"/>
  <w15:chartTrackingRefBased/>
  <w15:docId w15:val="{7E1CB016-C404-2345-A582-46C68EEAD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554</Words>
  <Characters>88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Olnitskaya (student)</dc:creator>
  <cp:keywords/>
  <dc:description/>
  <cp:lastModifiedBy>Author</cp:lastModifiedBy>
  <cp:revision>3</cp:revision>
  <dcterms:created xsi:type="dcterms:W3CDTF">2022-07-10T10:44:00Z</dcterms:created>
  <dcterms:modified xsi:type="dcterms:W3CDTF">2022-07-10T10:51:00Z</dcterms:modified>
</cp:coreProperties>
</file>